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311EF" w14:textId="17C0067C" w:rsidR="00E16B32" w:rsidRPr="00A44FDC" w:rsidRDefault="00A44FDC">
      <w:pPr>
        <w:rPr>
          <w:b/>
          <w:bCs/>
        </w:rPr>
      </w:pPr>
      <w:r w:rsidRPr="00A44FDC">
        <w:rPr>
          <w:b/>
          <w:bCs/>
        </w:rPr>
        <w:t>Percentage change in prices of selected food products in Nigeria 2022</w:t>
      </w:r>
    </w:p>
    <w:p w14:paraId="3CC58F53" w14:textId="0218398C" w:rsidR="00A44FDC" w:rsidRDefault="00A44FD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16"/>
        <w:gridCol w:w="1277"/>
      </w:tblGrid>
      <w:tr w:rsidR="008766AC" w:rsidRPr="00A44FDC" w14:paraId="7BBB81CD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4E7F0FE8" w14:textId="6AA6DCE3" w:rsidR="008766AC" w:rsidRPr="008766AC" w:rsidRDefault="008766AC" w:rsidP="008766A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Pr="00A44FDC">
              <w:t>ood</w:t>
            </w:r>
            <w:r>
              <w:rPr>
                <w:lang w:val="en-US"/>
              </w:rPr>
              <w:t xml:space="preserve"> item</w:t>
            </w:r>
          </w:p>
        </w:tc>
        <w:tc>
          <w:tcPr>
            <w:tcW w:w="1277" w:type="dxa"/>
            <w:noWrap/>
            <w:hideMark/>
          </w:tcPr>
          <w:p w14:paraId="7B920DF8" w14:textId="3BB900C7" w:rsidR="008766AC" w:rsidRPr="008766AC" w:rsidRDefault="008766AC" w:rsidP="008766A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Pr="00A44FDC">
              <w:t>ercentage</w:t>
            </w:r>
            <w:r>
              <w:rPr>
                <w:lang w:val="en-US"/>
              </w:rPr>
              <w:t xml:space="preserve"> (%)</w:t>
            </w:r>
          </w:p>
        </w:tc>
      </w:tr>
      <w:tr w:rsidR="008766AC" w:rsidRPr="00A44FDC" w14:paraId="2F403192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636FA0B0" w14:textId="77777777" w:rsidR="008766AC" w:rsidRPr="00A44FDC" w:rsidRDefault="008766AC">
            <w:r w:rsidRPr="00A44FDC">
              <w:t>Agric eggs (medium size price of one)</w:t>
            </w:r>
          </w:p>
        </w:tc>
        <w:tc>
          <w:tcPr>
            <w:tcW w:w="1277" w:type="dxa"/>
            <w:noWrap/>
            <w:hideMark/>
          </w:tcPr>
          <w:p w14:paraId="4C746CA8" w14:textId="77777777" w:rsidR="008766AC" w:rsidRPr="00A44FDC" w:rsidRDefault="008766AC" w:rsidP="00A44FDC">
            <w:r w:rsidRPr="00A44FDC">
              <w:t>30.22</w:t>
            </w:r>
          </w:p>
        </w:tc>
      </w:tr>
      <w:tr w:rsidR="008766AC" w:rsidRPr="00A44FDC" w14:paraId="0CF1A39B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4CBA6795" w14:textId="77777777" w:rsidR="008766AC" w:rsidRPr="00A44FDC" w:rsidRDefault="008766AC">
            <w:r w:rsidRPr="00A44FDC">
              <w:t>Beans brown,sold loose</w:t>
            </w:r>
          </w:p>
        </w:tc>
        <w:tc>
          <w:tcPr>
            <w:tcW w:w="1277" w:type="dxa"/>
            <w:noWrap/>
            <w:hideMark/>
          </w:tcPr>
          <w:p w14:paraId="2624AC27" w14:textId="77777777" w:rsidR="008766AC" w:rsidRPr="00A44FDC" w:rsidRDefault="008766AC" w:rsidP="00A44FDC">
            <w:r w:rsidRPr="00A44FDC">
              <w:t>40.07</w:t>
            </w:r>
          </w:p>
        </w:tc>
      </w:tr>
      <w:tr w:rsidR="008766AC" w:rsidRPr="00A44FDC" w14:paraId="4F47A028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2D1E2C5B" w14:textId="77777777" w:rsidR="008766AC" w:rsidRPr="00A44FDC" w:rsidRDefault="008766AC">
            <w:r w:rsidRPr="00A44FDC">
              <w:t>Beans (white black eye), sold loose</w:t>
            </w:r>
          </w:p>
        </w:tc>
        <w:tc>
          <w:tcPr>
            <w:tcW w:w="1277" w:type="dxa"/>
            <w:noWrap/>
            <w:hideMark/>
          </w:tcPr>
          <w:p w14:paraId="799857A0" w14:textId="77777777" w:rsidR="008766AC" w:rsidRPr="00A44FDC" w:rsidRDefault="008766AC" w:rsidP="00A44FDC">
            <w:r w:rsidRPr="00A44FDC">
              <w:t>44.32</w:t>
            </w:r>
          </w:p>
        </w:tc>
      </w:tr>
      <w:tr w:rsidR="008766AC" w:rsidRPr="00A44FDC" w14:paraId="1AB420DE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09D7EDCF" w14:textId="77777777" w:rsidR="008766AC" w:rsidRPr="00A44FDC" w:rsidRDefault="008766AC">
            <w:r w:rsidRPr="00A44FDC">
              <w:t>Beef Bone in 1kg</w:t>
            </w:r>
          </w:p>
        </w:tc>
        <w:tc>
          <w:tcPr>
            <w:tcW w:w="1277" w:type="dxa"/>
            <w:noWrap/>
            <w:hideMark/>
          </w:tcPr>
          <w:p w14:paraId="3BCAD86B" w14:textId="77777777" w:rsidR="008766AC" w:rsidRPr="00A44FDC" w:rsidRDefault="008766AC" w:rsidP="00A44FDC">
            <w:r w:rsidRPr="00A44FDC">
              <w:t>31.67</w:t>
            </w:r>
          </w:p>
        </w:tc>
      </w:tr>
      <w:tr w:rsidR="008766AC" w:rsidRPr="00A44FDC" w14:paraId="6076F03E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0B5DAE4E" w14:textId="77777777" w:rsidR="008766AC" w:rsidRPr="00A44FDC" w:rsidRDefault="008766AC">
            <w:r w:rsidRPr="00A44FDC">
              <w:t>Beef, boneless 1kg</w:t>
            </w:r>
          </w:p>
        </w:tc>
        <w:tc>
          <w:tcPr>
            <w:tcW w:w="1277" w:type="dxa"/>
            <w:noWrap/>
            <w:hideMark/>
          </w:tcPr>
          <w:p w14:paraId="23F4AF05" w14:textId="77777777" w:rsidR="008766AC" w:rsidRPr="00A44FDC" w:rsidRDefault="008766AC" w:rsidP="00A44FDC">
            <w:r w:rsidRPr="00A44FDC">
              <w:t>36.83</w:t>
            </w:r>
          </w:p>
        </w:tc>
      </w:tr>
      <w:tr w:rsidR="008766AC" w:rsidRPr="00A44FDC" w14:paraId="24AF7945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4DEB660C" w14:textId="77777777" w:rsidR="008766AC" w:rsidRPr="00A44FDC" w:rsidRDefault="008766AC">
            <w:r w:rsidRPr="00A44FDC">
              <w:t>Bread sliced 500g</w:t>
            </w:r>
          </w:p>
        </w:tc>
        <w:tc>
          <w:tcPr>
            <w:tcW w:w="1277" w:type="dxa"/>
            <w:noWrap/>
            <w:hideMark/>
          </w:tcPr>
          <w:p w14:paraId="5AB6A6EF" w14:textId="77777777" w:rsidR="008766AC" w:rsidRPr="00A44FDC" w:rsidRDefault="008766AC" w:rsidP="00A44FDC">
            <w:r w:rsidRPr="00A44FDC">
              <w:t>35.31</w:t>
            </w:r>
          </w:p>
        </w:tc>
      </w:tr>
      <w:tr w:rsidR="008766AC" w:rsidRPr="00A44FDC" w14:paraId="233FF5A1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7ACC24B4" w14:textId="77777777" w:rsidR="008766AC" w:rsidRPr="00A44FDC" w:rsidRDefault="008766AC">
            <w:r w:rsidRPr="00A44FDC">
              <w:t>Bread unsliced 500g</w:t>
            </w:r>
          </w:p>
        </w:tc>
        <w:tc>
          <w:tcPr>
            <w:tcW w:w="1277" w:type="dxa"/>
            <w:noWrap/>
            <w:hideMark/>
          </w:tcPr>
          <w:p w14:paraId="04A90907" w14:textId="77777777" w:rsidR="008766AC" w:rsidRPr="00A44FDC" w:rsidRDefault="008766AC" w:rsidP="00A44FDC">
            <w:r w:rsidRPr="00A44FDC">
              <w:t>34.65</w:t>
            </w:r>
          </w:p>
        </w:tc>
      </w:tr>
      <w:tr w:rsidR="008766AC" w:rsidRPr="00A44FDC" w14:paraId="6833987A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67BEF6FB" w14:textId="77777777" w:rsidR="008766AC" w:rsidRPr="00A44FDC" w:rsidRDefault="008766AC">
            <w:r w:rsidRPr="00A44FDC">
              <w:t>Broken Rice (Ofada) 1kg</w:t>
            </w:r>
          </w:p>
        </w:tc>
        <w:tc>
          <w:tcPr>
            <w:tcW w:w="1277" w:type="dxa"/>
            <w:noWrap/>
            <w:hideMark/>
          </w:tcPr>
          <w:p w14:paraId="2415DEB1" w14:textId="77777777" w:rsidR="008766AC" w:rsidRPr="00A44FDC" w:rsidRDefault="008766AC" w:rsidP="00A44FDC">
            <w:r w:rsidRPr="00A44FDC">
              <w:t>8.75</w:t>
            </w:r>
          </w:p>
        </w:tc>
      </w:tr>
      <w:tr w:rsidR="008766AC" w:rsidRPr="00A44FDC" w14:paraId="6F352A29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1E6D7F07" w14:textId="77777777" w:rsidR="008766AC" w:rsidRPr="00A44FDC" w:rsidRDefault="008766AC">
            <w:r w:rsidRPr="00A44FDC">
              <w:t>Catfish (obokun) fresh 1kg</w:t>
            </w:r>
          </w:p>
        </w:tc>
        <w:tc>
          <w:tcPr>
            <w:tcW w:w="1277" w:type="dxa"/>
            <w:noWrap/>
            <w:hideMark/>
          </w:tcPr>
          <w:p w14:paraId="69AEE8F0" w14:textId="77777777" w:rsidR="008766AC" w:rsidRPr="00A44FDC" w:rsidRDefault="008766AC" w:rsidP="00A44FDC">
            <w:r w:rsidRPr="00A44FDC">
              <w:t>25.65</w:t>
            </w:r>
          </w:p>
        </w:tc>
      </w:tr>
      <w:tr w:rsidR="008766AC" w:rsidRPr="00A44FDC" w14:paraId="6DA1F9D3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659F52B7" w14:textId="77777777" w:rsidR="008766AC" w:rsidRPr="00A44FDC" w:rsidRDefault="008766AC">
            <w:r w:rsidRPr="00A44FDC">
              <w:t>Catfish, dried 1kg</w:t>
            </w:r>
          </w:p>
        </w:tc>
        <w:tc>
          <w:tcPr>
            <w:tcW w:w="1277" w:type="dxa"/>
            <w:noWrap/>
            <w:hideMark/>
          </w:tcPr>
          <w:p w14:paraId="2C351F02" w14:textId="77777777" w:rsidR="008766AC" w:rsidRPr="00A44FDC" w:rsidRDefault="008766AC" w:rsidP="00A44FDC">
            <w:r w:rsidRPr="00A44FDC">
              <w:t>22</w:t>
            </w:r>
          </w:p>
        </w:tc>
      </w:tr>
      <w:tr w:rsidR="008766AC" w:rsidRPr="00A44FDC" w14:paraId="28C43E66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79FA04F1" w14:textId="77777777" w:rsidR="008766AC" w:rsidRPr="00A44FDC" w:rsidRDefault="008766AC">
            <w:r w:rsidRPr="00A44FDC">
              <w:t>Catfish Smoked 1kg</w:t>
            </w:r>
          </w:p>
        </w:tc>
        <w:tc>
          <w:tcPr>
            <w:tcW w:w="1277" w:type="dxa"/>
            <w:noWrap/>
            <w:hideMark/>
          </w:tcPr>
          <w:p w14:paraId="079C83F8" w14:textId="77777777" w:rsidR="008766AC" w:rsidRPr="00A44FDC" w:rsidRDefault="008766AC" w:rsidP="00A44FDC">
            <w:r w:rsidRPr="00A44FDC">
              <w:t>13.76</w:t>
            </w:r>
          </w:p>
        </w:tc>
      </w:tr>
      <w:tr w:rsidR="008766AC" w:rsidRPr="00A44FDC" w14:paraId="774B3A94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0B9AA0F4" w14:textId="77777777" w:rsidR="008766AC" w:rsidRPr="00A44FDC" w:rsidRDefault="008766AC">
            <w:r w:rsidRPr="00A44FDC">
              <w:t>Chicken Feet 1kg</w:t>
            </w:r>
          </w:p>
        </w:tc>
        <w:tc>
          <w:tcPr>
            <w:tcW w:w="1277" w:type="dxa"/>
            <w:noWrap/>
            <w:hideMark/>
          </w:tcPr>
          <w:p w14:paraId="461D7892" w14:textId="77777777" w:rsidR="008766AC" w:rsidRPr="00A44FDC" w:rsidRDefault="008766AC" w:rsidP="00A44FDC">
            <w:r w:rsidRPr="00A44FDC">
              <w:t>18.93</w:t>
            </w:r>
          </w:p>
        </w:tc>
      </w:tr>
      <w:tr w:rsidR="008766AC" w:rsidRPr="00A44FDC" w14:paraId="07A023A4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1C1327B2" w14:textId="77777777" w:rsidR="008766AC" w:rsidRPr="00A44FDC" w:rsidRDefault="008766AC">
            <w:r w:rsidRPr="00A44FDC">
              <w:t>Chicken Wings</w:t>
            </w:r>
          </w:p>
        </w:tc>
        <w:tc>
          <w:tcPr>
            <w:tcW w:w="1277" w:type="dxa"/>
            <w:noWrap/>
            <w:hideMark/>
          </w:tcPr>
          <w:p w14:paraId="25E688BE" w14:textId="77777777" w:rsidR="008766AC" w:rsidRPr="00A44FDC" w:rsidRDefault="008766AC" w:rsidP="00A44FDC">
            <w:r w:rsidRPr="00A44FDC">
              <w:t>24.57</w:t>
            </w:r>
          </w:p>
        </w:tc>
      </w:tr>
      <w:tr w:rsidR="008766AC" w:rsidRPr="00A44FDC" w14:paraId="477FD9D2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25840CD1" w14:textId="77777777" w:rsidR="008766AC" w:rsidRPr="00A44FDC" w:rsidRDefault="008766AC">
            <w:r w:rsidRPr="00A44FDC">
              <w:t>Dried Fish Sardine 1kg</w:t>
            </w:r>
          </w:p>
        </w:tc>
        <w:tc>
          <w:tcPr>
            <w:tcW w:w="1277" w:type="dxa"/>
            <w:noWrap/>
            <w:hideMark/>
          </w:tcPr>
          <w:p w14:paraId="55EC7748" w14:textId="77777777" w:rsidR="008766AC" w:rsidRPr="00A44FDC" w:rsidRDefault="008766AC" w:rsidP="00A44FDC">
            <w:r w:rsidRPr="00A44FDC">
              <w:t>15.38</w:t>
            </w:r>
          </w:p>
        </w:tc>
      </w:tr>
      <w:tr w:rsidR="008766AC" w:rsidRPr="00A44FDC" w14:paraId="3486B8AF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0ED415E6" w14:textId="77777777" w:rsidR="008766AC" w:rsidRPr="00A44FDC" w:rsidRDefault="008766AC">
            <w:r w:rsidRPr="00A44FDC">
              <w:t>Evaporated tinned milk carnation 170g</w:t>
            </w:r>
          </w:p>
        </w:tc>
        <w:tc>
          <w:tcPr>
            <w:tcW w:w="1277" w:type="dxa"/>
            <w:noWrap/>
            <w:hideMark/>
          </w:tcPr>
          <w:p w14:paraId="7958CC67" w14:textId="77777777" w:rsidR="008766AC" w:rsidRPr="00A44FDC" w:rsidRDefault="008766AC" w:rsidP="00A44FDC">
            <w:r w:rsidRPr="00A44FDC">
              <w:t>22.86</w:t>
            </w:r>
          </w:p>
        </w:tc>
      </w:tr>
      <w:tr w:rsidR="008766AC" w:rsidRPr="00A44FDC" w14:paraId="79760D2A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2F67E8A4" w14:textId="77777777" w:rsidR="008766AC" w:rsidRPr="00A44FDC" w:rsidRDefault="008766AC">
            <w:r w:rsidRPr="00A44FDC">
              <w:t>Evaporated tinned milk(peak), 170g</w:t>
            </w:r>
          </w:p>
        </w:tc>
        <w:tc>
          <w:tcPr>
            <w:tcW w:w="1277" w:type="dxa"/>
            <w:noWrap/>
            <w:hideMark/>
          </w:tcPr>
          <w:p w14:paraId="4054B7F7" w14:textId="77777777" w:rsidR="008766AC" w:rsidRPr="00A44FDC" w:rsidRDefault="008766AC" w:rsidP="00A44FDC">
            <w:r w:rsidRPr="00A44FDC">
              <w:t>27.44</w:t>
            </w:r>
          </w:p>
        </w:tc>
      </w:tr>
      <w:tr w:rsidR="008766AC" w:rsidRPr="00A44FDC" w14:paraId="016508BB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40E40596" w14:textId="77777777" w:rsidR="008766AC" w:rsidRPr="00A44FDC" w:rsidRDefault="008766AC">
            <w:r w:rsidRPr="00A44FDC">
              <w:t>Frozen chicken 1 unit</w:t>
            </w:r>
          </w:p>
        </w:tc>
        <w:tc>
          <w:tcPr>
            <w:tcW w:w="1277" w:type="dxa"/>
            <w:noWrap/>
            <w:hideMark/>
          </w:tcPr>
          <w:p w14:paraId="06B712C1" w14:textId="77777777" w:rsidR="008766AC" w:rsidRPr="00A44FDC" w:rsidRDefault="008766AC" w:rsidP="00A44FDC">
            <w:r w:rsidRPr="00A44FDC">
              <w:t>23.47</w:t>
            </w:r>
          </w:p>
        </w:tc>
      </w:tr>
      <w:tr w:rsidR="008766AC" w:rsidRPr="00A44FDC" w14:paraId="08D2D365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1C0CABFA" w14:textId="77777777" w:rsidR="008766AC" w:rsidRPr="00A44FDC" w:rsidRDefault="008766AC">
            <w:r w:rsidRPr="00A44FDC">
              <w:t>Gari white, sold loose</w:t>
            </w:r>
          </w:p>
        </w:tc>
        <w:tc>
          <w:tcPr>
            <w:tcW w:w="1277" w:type="dxa"/>
            <w:noWrap/>
            <w:hideMark/>
          </w:tcPr>
          <w:p w14:paraId="2D2E5896" w14:textId="77777777" w:rsidR="008766AC" w:rsidRPr="00A44FDC" w:rsidRDefault="008766AC" w:rsidP="00A44FDC">
            <w:r w:rsidRPr="00A44FDC">
              <w:t>15.35</w:t>
            </w:r>
          </w:p>
        </w:tc>
      </w:tr>
      <w:tr w:rsidR="008766AC" w:rsidRPr="00A44FDC" w14:paraId="14E2566B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1B0471B5" w14:textId="77777777" w:rsidR="008766AC" w:rsidRPr="00A44FDC" w:rsidRDefault="008766AC">
            <w:r w:rsidRPr="00A44FDC">
              <w:t>Gari yellow, sold loose</w:t>
            </w:r>
          </w:p>
        </w:tc>
        <w:tc>
          <w:tcPr>
            <w:tcW w:w="1277" w:type="dxa"/>
            <w:noWrap/>
            <w:hideMark/>
          </w:tcPr>
          <w:p w14:paraId="148AE015" w14:textId="77777777" w:rsidR="008766AC" w:rsidRPr="00A44FDC" w:rsidRDefault="008766AC" w:rsidP="00A44FDC">
            <w:r w:rsidRPr="00A44FDC">
              <w:t>12.04</w:t>
            </w:r>
          </w:p>
        </w:tc>
      </w:tr>
      <w:tr w:rsidR="008766AC" w:rsidRPr="00A44FDC" w14:paraId="10105DB4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4A1A1459" w14:textId="77777777" w:rsidR="008766AC" w:rsidRPr="00A44FDC" w:rsidRDefault="008766AC">
            <w:r w:rsidRPr="00A44FDC">
              <w:t>Groundnut oil: 1 bottle, 1 bottle</w:t>
            </w:r>
          </w:p>
        </w:tc>
        <w:tc>
          <w:tcPr>
            <w:tcW w:w="1277" w:type="dxa"/>
            <w:noWrap/>
            <w:hideMark/>
          </w:tcPr>
          <w:p w14:paraId="658B6D20" w14:textId="77777777" w:rsidR="008766AC" w:rsidRPr="00A44FDC" w:rsidRDefault="008766AC" w:rsidP="00A44FDC">
            <w:r w:rsidRPr="00A44FDC">
              <w:t>46.21</w:t>
            </w:r>
          </w:p>
        </w:tc>
      </w:tr>
      <w:tr w:rsidR="008766AC" w:rsidRPr="00A44FDC" w14:paraId="1E129207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5EE76D66" w14:textId="77777777" w:rsidR="008766AC" w:rsidRPr="00A44FDC" w:rsidRDefault="008766AC">
            <w:r w:rsidRPr="00A44FDC">
              <w:t>Iced Sardine 1kg</w:t>
            </w:r>
          </w:p>
        </w:tc>
        <w:tc>
          <w:tcPr>
            <w:tcW w:w="1277" w:type="dxa"/>
            <w:noWrap/>
            <w:hideMark/>
          </w:tcPr>
          <w:p w14:paraId="6F5CC5EE" w14:textId="77777777" w:rsidR="008766AC" w:rsidRPr="00A44FDC" w:rsidRDefault="008766AC" w:rsidP="00A44FDC">
            <w:r w:rsidRPr="00A44FDC">
              <w:t>26.31</w:t>
            </w:r>
          </w:p>
        </w:tc>
      </w:tr>
      <w:tr w:rsidR="008766AC" w:rsidRPr="00A44FDC" w14:paraId="6B61064E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4978CA3E" w14:textId="77777777" w:rsidR="008766AC" w:rsidRPr="00A44FDC" w:rsidRDefault="008766AC">
            <w:r w:rsidRPr="00A44FDC">
              <w:t>Irish potato 1kg</w:t>
            </w:r>
          </w:p>
        </w:tc>
        <w:tc>
          <w:tcPr>
            <w:tcW w:w="1277" w:type="dxa"/>
            <w:noWrap/>
            <w:hideMark/>
          </w:tcPr>
          <w:p w14:paraId="39F3931A" w14:textId="77777777" w:rsidR="008766AC" w:rsidRPr="00A44FDC" w:rsidRDefault="008766AC" w:rsidP="00A44FDC">
            <w:r w:rsidRPr="00A44FDC">
              <w:t>43.54</w:t>
            </w:r>
          </w:p>
        </w:tc>
      </w:tr>
      <w:tr w:rsidR="008766AC" w:rsidRPr="00A44FDC" w14:paraId="346C255E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043BC5E4" w14:textId="77777777" w:rsidR="008766AC" w:rsidRPr="00A44FDC" w:rsidRDefault="008766AC">
            <w:r w:rsidRPr="00A44FDC">
              <w:t>Mackerel, frozen 1kg</w:t>
            </w:r>
          </w:p>
        </w:tc>
        <w:tc>
          <w:tcPr>
            <w:tcW w:w="1277" w:type="dxa"/>
            <w:noWrap/>
            <w:hideMark/>
          </w:tcPr>
          <w:p w14:paraId="04237082" w14:textId="77777777" w:rsidR="008766AC" w:rsidRPr="00A44FDC" w:rsidRDefault="008766AC" w:rsidP="00A44FDC">
            <w:r w:rsidRPr="00A44FDC">
              <w:t>34.23</w:t>
            </w:r>
          </w:p>
        </w:tc>
      </w:tr>
      <w:tr w:rsidR="008766AC" w:rsidRPr="00A44FDC" w14:paraId="0A8A4956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33E25B5E" w14:textId="77777777" w:rsidR="008766AC" w:rsidRPr="00A44FDC" w:rsidRDefault="008766AC">
            <w:r w:rsidRPr="00A44FDC">
              <w:t>Maize grain (white), sold loose</w:t>
            </w:r>
          </w:p>
        </w:tc>
        <w:tc>
          <w:tcPr>
            <w:tcW w:w="1277" w:type="dxa"/>
            <w:noWrap/>
            <w:hideMark/>
          </w:tcPr>
          <w:p w14:paraId="0DD80549" w14:textId="77777777" w:rsidR="008766AC" w:rsidRPr="00A44FDC" w:rsidRDefault="008766AC" w:rsidP="00A44FDC">
            <w:r w:rsidRPr="00A44FDC">
              <w:t>30.93</w:t>
            </w:r>
          </w:p>
        </w:tc>
      </w:tr>
      <w:tr w:rsidR="008766AC" w:rsidRPr="00A44FDC" w14:paraId="7D5B6BCB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762C2F92" w14:textId="77777777" w:rsidR="008766AC" w:rsidRPr="00A44FDC" w:rsidRDefault="008766AC">
            <w:r w:rsidRPr="00A44FDC">
              <w:t>Maize grain (yellow), sold loose</w:t>
            </w:r>
          </w:p>
        </w:tc>
        <w:tc>
          <w:tcPr>
            <w:tcW w:w="1277" w:type="dxa"/>
            <w:noWrap/>
            <w:hideMark/>
          </w:tcPr>
          <w:p w14:paraId="1829F13F" w14:textId="77777777" w:rsidR="008766AC" w:rsidRPr="00A44FDC" w:rsidRDefault="008766AC" w:rsidP="00A44FDC">
            <w:r w:rsidRPr="00A44FDC">
              <w:t>27.6</w:t>
            </w:r>
          </w:p>
        </w:tc>
      </w:tr>
      <w:tr w:rsidR="008766AC" w:rsidRPr="00A44FDC" w14:paraId="6602E8EB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37435298" w14:textId="77777777" w:rsidR="008766AC" w:rsidRPr="00A44FDC" w:rsidRDefault="008766AC">
            <w:r w:rsidRPr="00A44FDC">
              <w:t>Mudfish (aro) fresh</w:t>
            </w:r>
          </w:p>
        </w:tc>
        <w:tc>
          <w:tcPr>
            <w:tcW w:w="1277" w:type="dxa"/>
            <w:noWrap/>
            <w:hideMark/>
          </w:tcPr>
          <w:p w14:paraId="2CC450D6" w14:textId="77777777" w:rsidR="008766AC" w:rsidRPr="00A44FDC" w:rsidRDefault="008766AC" w:rsidP="00A44FDC">
            <w:r w:rsidRPr="00A44FDC">
              <w:t>24.95</w:t>
            </w:r>
          </w:p>
        </w:tc>
      </w:tr>
      <w:tr w:rsidR="008766AC" w:rsidRPr="00A44FDC" w14:paraId="2CDAF329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18AE63EE" w14:textId="77777777" w:rsidR="008766AC" w:rsidRPr="00A44FDC" w:rsidRDefault="008766AC">
            <w:r w:rsidRPr="00A44FDC">
              <w:t>Mudfish, dried 1kg</w:t>
            </w:r>
          </w:p>
        </w:tc>
        <w:tc>
          <w:tcPr>
            <w:tcW w:w="1277" w:type="dxa"/>
            <w:noWrap/>
            <w:hideMark/>
          </w:tcPr>
          <w:p w14:paraId="753C62CC" w14:textId="77777777" w:rsidR="008766AC" w:rsidRPr="00A44FDC" w:rsidRDefault="008766AC" w:rsidP="00A44FDC">
            <w:r w:rsidRPr="00A44FDC">
              <w:t>17.08</w:t>
            </w:r>
          </w:p>
        </w:tc>
      </w:tr>
      <w:tr w:rsidR="008766AC" w:rsidRPr="00A44FDC" w14:paraId="7D0A07A0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66AF39AB" w14:textId="77777777" w:rsidR="008766AC" w:rsidRPr="00A44FDC" w:rsidRDefault="008766AC">
            <w:r w:rsidRPr="00A44FDC">
              <w:t>Onion bulb 1kg</w:t>
            </w:r>
          </w:p>
        </w:tc>
        <w:tc>
          <w:tcPr>
            <w:tcW w:w="1277" w:type="dxa"/>
            <w:noWrap/>
            <w:hideMark/>
          </w:tcPr>
          <w:p w14:paraId="6B4443CA" w14:textId="77777777" w:rsidR="008766AC" w:rsidRPr="00A44FDC" w:rsidRDefault="008766AC" w:rsidP="00A44FDC">
            <w:r w:rsidRPr="00A44FDC">
              <w:t>29.2</w:t>
            </w:r>
          </w:p>
        </w:tc>
      </w:tr>
      <w:tr w:rsidR="008766AC" w:rsidRPr="00A44FDC" w14:paraId="7E86FCFC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04D36EC7" w14:textId="77777777" w:rsidR="008766AC" w:rsidRPr="00A44FDC" w:rsidRDefault="008766AC">
            <w:r w:rsidRPr="00A44FDC">
              <w:t>Palm oil, 1 bottle 1l</w:t>
            </w:r>
          </w:p>
        </w:tc>
        <w:tc>
          <w:tcPr>
            <w:tcW w:w="1277" w:type="dxa"/>
            <w:noWrap/>
            <w:hideMark/>
          </w:tcPr>
          <w:p w14:paraId="3E4D8044" w14:textId="77777777" w:rsidR="008766AC" w:rsidRPr="00A44FDC" w:rsidRDefault="008766AC" w:rsidP="00A44FDC">
            <w:r w:rsidRPr="00A44FDC">
              <w:t>45.59</w:t>
            </w:r>
          </w:p>
        </w:tc>
      </w:tr>
      <w:tr w:rsidR="008766AC" w:rsidRPr="00A44FDC" w14:paraId="582A37C0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1BA45A9E" w14:textId="77777777" w:rsidR="008766AC" w:rsidRPr="00A44FDC" w:rsidRDefault="008766AC">
            <w:r w:rsidRPr="00A44FDC">
              <w:t>Plantain (ripe) 1kg</w:t>
            </w:r>
          </w:p>
        </w:tc>
        <w:tc>
          <w:tcPr>
            <w:tcW w:w="1277" w:type="dxa"/>
            <w:noWrap/>
            <w:hideMark/>
          </w:tcPr>
          <w:p w14:paraId="0B3517AC" w14:textId="77777777" w:rsidR="008766AC" w:rsidRPr="00A44FDC" w:rsidRDefault="008766AC" w:rsidP="00A44FDC">
            <w:r w:rsidRPr="00A44FDC">
              <w:t>21.24</w:t>
            </w:r>
          </w:p>
        </w:tc>
      </w:tr>
      <w:tr w:rsidR="008766AC" w:rsidRPr="00A44FDC" w14:paraId="76E7EA01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66A9A6F3" w14:textId="77777777" w:rsidR="008766AC" w:rsidRPr="00A44FDC" w:rsidRDefault="008766AC">
            <w:r w:rsidRPr="00A44FDC">
              <w:lastRenderedPageBreak/>
              <w:t>Plantain (unripe) 1kg</w:t>
            </w:r>
          </w:p>
        </w:tc>
        <w:tc>
          <w:tcPr>
            <w:tcW w:w="1277" w:type="dxa"/>
            <w:noWrap/>
            <w:hideMark/>
          </w:tcPr>
          <w:p w14:paraId="1576AF31" w14:textId="77777777" w:rsidR="008766AC" w:rsidRPr="00A44FDC" w:rsidRDefault="008766AC" w:rsidP="00A44FDC">
            <w:r w:rsidRPr="00A44FDC">
              <w:t>38.66</w:t>
            </w:r>
          </w:p>
        </w:tc>
      </w:tr>
      <w:tr w:rsidR="008766AC" w:rsidRPr="00A44FDC" w14:paraId="7828E91A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3A0914DC" w14:textId="77777777" w:rsidR="008766AC" w:rsidRPr="00A44FDC" w:rsidRDefault="008766AC">
            <w:r w:rsidRPr="00A44FDC">
              <w:t>Rice, agric sold loose 1kg</w:t>
            </w:r>
          </w:p>
        </w:tc>
        <w:tc>
          <w:tcPr>
            <w:tcW w:w="1277" w:type="dxa"/>
            <w:noWrap/>
            <w:hideMark/>
          </w:tcPr>
          <w:p w14:paraId="0972165D" w14:textId="77777777" w:rsidR="008766AC" w:rsidRPr="00A44FDC" w:rsidRDefault="008766AC" w:rsidP="00A44FDC">
            <w:r w:rsidRPr="00A44FDC">
              <w:t>13.97</w:t>
            </w:r>
          </w:p>
        </w:tc>
      </w:tr>
      <w:tr w:rsidR="008766AC" w:rsidRPr="00A44FDC" w14:paraId="462D539E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5483821B" w14:textId="77777777" w:rsidR="008766AC" w:rsidRPr="00A44FDC" w:rsidRDefault="008766AC">
            <w:r w:rsidRPr="00A44FDC">
              <w:t>Rice, local sold loose 1kg</w:t>
            </w:r>
          </w:p>
        </w:tc>
        <w:tc>
          <w:tcPr>
            <w:tcW w:w="1277" w:type="dxa"/>
            <w:noWrap/>
            <w:hideMark/>
          </w:tcPr>
          <w:p w14:paraId="542322CB" w14:textId="77777777" w:rsidR="008766AC" w:rsidRPr="00A44FDC" w:rsidRDefault="008766AC" w:rsidP="00A44FDC">
            <w:r w:rsidRPr="00A44FDC">
              <w:t>10.32</w:t>
            </w:r>
          </w:p>
        </w:tc>
      </w:tr>
      <w:tr w:rsidR="008766AC" w:rsidRPr="00A44FDC" w14:paraId="579D85F1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53EDB25C" w14:textId="77777777" w:rsidR="008766AC" w:rsidRPr="00A44FDC" w:rsidRDefault="008766AC">
            <w:r w:rsidRPr="00A44FDC">
              <w:t>Rice Medium Grained 1kg</w:t>
            </w:r>
          </w:p>
        </w:tc>
        <w:tc>
          <w:tcPr>
            <w:tcW w:w="1277" w:type="dxa"/>
            <w:noWrap/>
            <w:hideMark/>
          </w:tcPr>
          <w:p w14:paraId="60E044B8" w14:textId="77777777" w:rsidR="008766AC" w:rsidRPr="00A44FDC" w:rsidRDefault="008766AC" w:rsidP="00A44FDC">
            <w:r w:rsidRPr="00A44FDC">
              <w:t>12</w:t>
            </w:r>
          </w:p>
        </w:tc>
      </w:tr>
      <w:tr w:rsidR="008766AC" w:rsidRPr="00A44FDC" w14:paraId="1912722F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51285ECB" w14:textId="77777777" w:rsidR="008766AC" w:rsidRPr="00A44FDC" w:rsidRDefault="008766AC">
            <w:r w:rsidRPr="00A44FDC">
              <w:t>Rice, imported high quality sold loose</w:t>
            </w:r>
          </w:p>
        </w:tc>
        <w:tc>
          <w:tcPr>
            <w:tcW w:w="1277" w:type="dxa"/>
            <w:noWrap/>
            <w:hideMark/>
          </w:tcPr>
          <w:p w14:paraId="14C96F56" w14:textId="77777777" w:rsidR="008766AC" w:rsidRPr="00A44FDC" w:rsidRDefault="008766AC" w:rsidP="00A44FDC">
            <w:r w:rsidRPr="00A44FDC">
              <w:t>13.26</w:t>
            </w:r>
          </w:p>
        </w:tc>
      </w:tr>
      <w:tr w:rsidR="008766AC" w:rsidRPr="00A44FDC" w14:paraId="51E6D17D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73B32FAA" w14:textId="77777777" w:rsidR="008766AC" w:rsidRPr="00A44FDC" w:rsidRDefault="008766AC">
            <w:r w:rsidRPr="00A44FDC">
              <w:t>Sweet potato 1kg</w:t>
            </w:r>
          </w:p>
        </w:tc>
        <w:tc>
          <w:tcPr>
            <w:tcW w:w="1277" w:type="dxa"/>
            <w:noWrap/>
            <w:hideMark/>
          </w:tcPr>
          <w:p w14:paraId="3C388E9C" w14:textId="77777777" w:rsidR="008766AC" w:rsidRPr="00A44FDC" w:rsidRDefault="008766AC" w:rsidP="00A44FDC">
            <w:r w:rsidRPr="00A44FDC">
              <w:t>44.36</w:t>
            </w:r>
          </w:p>
        </w:tc>
      </w:tr>
      <w:tr w:rsidR="008766AC" w:rsidRPr="00A44FDC" w14:paraId="1FDD7293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1EFF7AC2" w14:textId="77777777" w:rsidR="008766AC" w:rsidRPr="00A44FDC" w:rsidRDefault="008766AC">
            <w:r w:rsidRPr="00A44FDC">
              <w:t>Tilapia fish (epiya) fresh 1kg</w:t>
            </w:r>
          </w:p>
        </w:tc>
        <w:tc>
          <w:tcPr>
            <w:tcW w:w="1277" w:type="dxa"/>
            <w:noWrap/>
            <w:hideMark/>
          </w:tcPr>
          <w:p w14:paraId="4A152FDB" w14:textId="77777777" w:rsidR="008766AC" w:rsidRPr="00A44FDC" w:rsidRDefault="008766AC" w:rsidP="00A44FDC">
            <w:r w:rsidRPr="00A44FDC">
              <w:t>29.29</w:t>
            </w:r>
          </w:p>
        </w:tc>
      </w:tr>
      <w:tr w:rsidR="008766AC" w:rsidRPr="00A44FDC" w14:paraId="4BF81058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0D81440D" w14:textId="77777777" w:rsidR="008766AC" w:rsidRPr="00A44FDC" w:rsidRDefault="008766AC">
            <w:r w:rsidRPr="00A44FDC">
              <w:t>Titus, frozen 1kg</w:t>
            </w:r>
          </w:p>
        </w:tc>
        <w:tc>
          <w:tcPr>
            <w:tcW w:w="1277" w:type="dxa"/>
            <w:noWrap/>
            <w:hideMark/>
          </w:tcPr>
          <w:p w14:paraId="331C679D" w14:textId="77777777" w:rsidR="008766AC" w:rsidRPr="00A44FDC" w:rsidRDefault="008766AC" w:rsidP="00A44FDC">
            <w:r w:rsidRPr="00A44FDC">
              <w:t>42.44</w:t>
            </w:r>
          </w:p>
        </w:tc>
      </w:tr>
      <w:tr w:rsidR="008766AC" w:rsidRPr="00A44FDC" w14:paraId="42E2A2E0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0697EAE5" w14:textId="77777777" w:rsidR="008766AC" w:rsidRPr="00A44FDC" w:rsidRDefault="008766AC">
            <w:r w:rsidRPr="00A44FDC">
              <w:t>Tomato 1kg</w:t>
            </w:r>
          </w:p>
        </w:tc>
        <w:tc>
          <w:tcPr>
            <w:tcW w:w="1277" w:type="dxa"/>
            <w:noWrap/>
            <w:hideMark/>
          </w:tcPr>
          <w:p w14:paraId="0D1B0E63" w14:textId="77777777" w:rsidR="008766AC" w:rsidRPr="00A44FDC" w:rsidRDefault="008766AC" w:rsidP="00A44FDC">
            <w:r w:rsidRPr="00A44FDC">
              <w:t>53.85</w:t>
            </w:r>
          </w:p>
        </w:tc>
      </w:tr>
      <w:tr w:rsidR="008766AC" w:rsidRPr="00A44FDC" w14:paraId="2911EEDB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0B8F39D4" w14:textId="77777777" w:rsidR="008766AC" w:rsidRPr="00A44FDC" w:rsidRDefault="008766AC">
            <w:r w:rsidRPr="00A44FDC">
              <w:t>Vegetable oil:1 bottle 1l</w:t>
            </w:r>
          </w:p>
        </w:tc>
        <w:tc>
          <w:tcPr>
            <w:tcW w:w="1277" w:type="dxa"/>
            <w:noWrap/>
            <w:hideMark/>
          </w:tcPr>
          <w:p w14:paraId="10AA3450" w14:textId="77777777" w:rsidR="008766AC" w:rsidRPr="00A44FDC" w:rsidRDefault="008766AC" w:rsidP="00A44FDC">
            <w:r w:rsidRPr="00A44FDC">
              <w:t>45.85</w:t>
            </w:r>
          </w:p>
        </w:tc>
      </w:tr>
      <w:tr w:rsidR="008766AC" w:rsidRPr="00A44FDC" w14:paraId="5C3E279B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30051184" w14:textId="77777777" w:rsidR="008766AC" w:rsidRPr="00A44FDC" w:rsidRDefault="008766AC">
            <w:r w:rsidRPr="00A44FDC">
              <w:t>Wheat flour, prepacked (golden penny 2kg)</w:t>
            </w:r>
          </w:p>
        </w:tc>
        <w:tc>
          <w:tcPr>
            <w:tcW w:w="1277" w:type="dxa"/>
            <w:noWrap/>
            <w:hideMark/>
          </w:tcPr>
          <w:p w14:paraId="4D7DB325" w14:textId="77777777" w:rsidR="008766AC" w:rsidRPr="00A44FDC" w:rsidRDefault="008766AC" w:rsidP="00A44FDC">
            <w:r w:rsidRPr="00A44FDC">
              <w:t>35.97</w:t>
            </w:r>
          </w:p>
        </w:tc>
      </w:tr>
      <w:tr w:rsidR="008766AC" w:rsidRPr="00A44FDC" w14:paraId="3FAF3113" w14:textId="77777777" w:rsidTr="008766AC">
        <w:trPr>
          <w:trHeight w:val="288"/>
        </w:trPr>
        <w:tc>
          <w:tcPr>
            <w:tcW w:w="3916" w:type="dxa"/>
            <w:noWrap/>
            <w:hideMark/>
          </w:tcPr>
          <w:p w14:paraId="578242BE" w14:textId="77777777" w:rsidR="008766AC" w:rsidRPr="00A44FDC" w:rsidRDefault="008766AC">
            <w:r w:rsidRPr="00A44FDC">
              <w:t>Yam tuber</w:t>
            </w:r>
          </w:p>
        </w:tc>
        <w:tc>
          <w:tcPr>
            <w:tcW w:w="1277" w:type="dxa"/>
            <w:noWrap/>
            <w:hideMark/>
          </w:tcPr>
          <w:p w14:paraId="3B476045" w14:textId="77777777" w:rsidR="008766AC" w:rsidRPr="00A44FDC" w:rsidRDefault="008766AC" w:rsidP="00A44FDC">
            <w:r w:rsidRPr="00A44FDC">
              <w:t>42.88</w:t>
            </w:r>
          </w:p>
        </w:tc>
      </w:tr>
    </w:tbl>
    <w:p w14:paraId="766473E4" w14:textId="345EEDD6" w:rsidR="00A44FDC" w:rsidRDefault="00A44FDC"/>
    <w:p w14:paraId="38D6ED94" w14:textId="623FA04A" w:rsidR="00A44FDC" w:rsidRPr="00A44FDC" w:rsidRDefault="00A44FDC">
      <w:pPr>
        <w:rPr>
          <w:lang w:val="en-US"/>
        </w:rPr>
      </w:pPr>
      <w:r>
        <w:rPr>
          <w:lang w:val="en-US"/>
        </w:rPr>
        <w:t xml:space="preserve">Source: </w:t>
      </w:r>
      <w:r w:rsidRPr="00A44FDC">
        <w:rPr>
          <w:lang w:val="en-US"/>
        </w:rPr>
        <w:t>NBS, 2022 (National Bureau of Statistics, Nigeria)</w:t>
      </w:r>
    </w:p>
    <w:sectPr w:rsidR="00A44FDC" w:rsidRPr="00A44F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jAyNDY1szA3M7FU0lEKTi0uzszPAykwrAUAMBpwEywAAAA="/>
  </w:docVars>
  <w:rsids>
    <w:rsidRoot w:val="00A44FDC"/>
    <w:rsid w:val="00086E4F"/>
    <w:rsid w:val="003A4411"/>
    <w:rsid w:val="004517DE"/>
    <w:rsid w:val="005A768A"/>
    <w:rsid w:val="005B26D6"/>
    <w:rsid w:val="005F0C8B"/>
    <w:rsid w:val="008766AC"/>
    <w:rsid w:val="00A44FDC"/>
    <w:rsid w:val="00CD1B6D"/>
    <w:rsid w:val="00E16B32"/>
    <w:rsid w:val="00EF3EC8"/>
    <w:rsid w:val="00F15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D6EB6"/>
  <w15:chartTrackingRefBased/>
  <w15:docId w15:val="{C0D6A12D-D609-4443-95C8-1CCAE082D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411"/>
    <w:pPr>
      <w:spacing w:after="108" w:line="248" w:lineRule="auto"/>
      <w:ind w:left="11" w:hanging="3"/>
      <w:jc w:val="both"/>
    </w:pPr>
    <w:rPr>
      <w:rFonts w:ascii="Times New Roman" w:hAnsi="Times New Roman" w:cs="Calibri"/>
      <w:color w:val="000000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86E4F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68A"/>
    <w:pPr>
      <w:keepNext/>
      <w:keepLines/>
      <w:shd w:val="clear" w:color="auto" w:fill="FFFFFF"/>
      <w:spacing w:after="240"/>
      <w:outlineLvl w:val="1"/>
    </w:pPr>
    <w:rPr>
      <w:rFonts w:eastAsiaTheme="majorEastAsia" w:cstheme="majorBidi"/>
      <w:b/>
      <w:bCs/>
      <w:color w:val="1F1F1F"/>
      <w:spacing w:val="-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6E4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768A"/>
    <w:rPr>
      <w:rFonts w:ascii="Times New Roman" w:eastAsiaTheme="majorEastAsia" w:hAnsi="Times New Roman" w:cstheme="majorBidi"/>
      <w:b/>
      <w:bCs/>
      <w:color w:val="1F1F1F"/>
      <w:spacing w:val="-2"/>
      <w:sz w:val="24"/>
      <w:szCs w:val="26"/>
      <w:shd w:val="clear" w:color="auto" w:fill="FFFFFF"/>
    </w:rPr>
  </w:style>
  <w:style w:type="table" w:styleId="TableGrid">
    <w:name w:val="Table Grid"/>
    <w:basedOn w:val="TableNormal"/>
    <w:uiPriority w:val="39"/>
    <w:rsid w:val="00A44F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0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sola olagunju</dc:creator>
  <cp:keywords/>
  <dc:description/>
  <cp:lastModifiedBy>olusola olagunju</cp:lastModifiedBy>
  <cp:revision>2</cp:revision>
  <dcterms:created xsi:type="dcterms:W3CDTF">2023-02-07T10:10:00Z</dcterms:created>
  <dcterms:modified xsi:type="dcterms:W3CDTF">2023-02-07T10:10:00Z</dcterms:modified>
</cp:coreProperties>
</file>